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9956" w14:textId="77777777"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14:paraId="36706A49" w14:textId="77777777" w:rsidR="006C6F4A" w:rsidRDefault="00ED33D8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 w14:anchorId="1BC2E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54.75pt">
            <v:imagedata r:id="rId7" o:title="ACPM_Logo_2C"/>
          </v:shape>
        </w:pict>
      </w:r>
      <w:r w:rsidR="006C6F4A">
        <w:tab/>
      </w:r>
    </w:p>
    <w:p w14:paraId="11AA3788" w14:textId="77777777" w:rsidR="006C6F4A" w:rsidRDefault="00293A65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 w14:anchorId="1FF200EE">
          <v:rect id="_x0000_i1026" style="width:0;height:1.5pt" o:hralign="center" o:hrstd="t" o:hr="t" fillcolor="#a28d68" stroked="f"/>
        </w:pict>
      </w:r>
    </w:p>
    <w:p w14:paraId="4A211B0C" w14:textId="37A5F0ED"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</w:t>
      </w:r>
      <w:r w:rsidR="00CF3353">
        <w:rPr>
          <w:rFonts w:ascii="Calibri" w:hAnsi="Calibri"/>
          <w:b/>
          <w:color w:val="000000"/>
          <w:sz w:val="32"/>
          <w:szCs w:val="32"/>
          <w:lang w:val="en"/>
        </w:rPr>
        <w:t>2</w:t>
      </w:r>
      <w:r w:rsidR="00ED33D8">
        <w:rPr>
          <w:rFonts w:ascii="Calibri" w:hAnsi="Calibri"/>
          <w:b/>
          <w:color w:val="000000"/>
          <w:sz w:val="32"/>
          <w:szCs w:val="32"/>
          <w:lang w:val="en"/>
        </w:rPr>
        <w:t>1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14:paraId="73176F80" w14:textId="77777777"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14:paraId="651D8107" w14:textId="77777777"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14:paraId="37EBC961" w14:textId="77777777" w:rsidR="00321C65" w:rsidRDefault="00BB61D6" w:rsidP="00BB61D6">
      <w:pPr>
        <w:rPr>
          <w:rFonts w:ascii="Calibri" w:hAnsi="Calibri"/>
          <w:sz w:val="20"/>
          <w:szCs w:val="28"/>
        </w:rPr>
      </w:pPr>
      <w:r w:rsidRPr="00B27A95">
        <w:rPr>
          <w:rFonts w:ascii="Calibri" w:hAnsi="Calibri"/>
          <w:sz w:val="20"/>
          <w:szCs w:val="28"/>
        </w:rPr>
        <w:t>Please provide as much detail whenever possible.</w:t>
      </w:r>
      <w:r>
        <w:rPr>
          <w:rFonts w:ascii="Calibri" w:hAnsi="Calibri"/>
          <w:sz w:val="20"/>
          <w:szCs w:val="28"/>
        </w:rPr>
        <w:t xml:space="preserve"> </w:t>
      </w:r>
      <w:r w:rsidRPr="004D2359">
        <w:rPr>
          <w:rFonts w:ascii="Calibri" w:hAnsi="Calibri"/>
          <w:b/>
          <w:sz w:val="20"/>
          <w:szCs w:val="28"/>
        </w:rPr>
        <w:t xml:space="preserve">Click within </w:t>
      </w:r>
      <w:r w:rsidR="00321C65">
        <w:rPr>
          <w:rFonts w:ascii="Calibri" w:hAnsi="Calibri"/>
          <w:b/>
          <w:sz w:val="20"/>
          <w:szCs w:val="28"/>
        </w:rPr>
        <w:t xml:space="preserve">a text </w:t>
      </w:r>
      <w:r w:rsidRPr="004D2359">
        <w:rPr>
          <w:rFonts w:ascii="Calibri" w:hAnsi="Calibri"/>
          <w:b/>
          <w:sz w:val="20"/>
          <w:szCs w:val="28"/>
        </w:rPr>
        <w:t>box to enter text or print off and complete.</w:t>
      </w:r>
      <w:r>
        <w:rPr>
          <w:rFonts w:ascii="Calibri" w:hAnsi="Calibri"/>
          <w:sz w:val="20"/>
          <w:szCs w:val="28"/>
        </w:rPr>
        <w:t xml:space="preserve"> </w:t>
      </w:r>
    </w:p>
    <w:p w14:paraId="6B994DED" w14:textId="77777777" w:rsidR="00321C65" w:rsidRDefault="00321C65" w:rsidP="00BB61D6">
      <w:pPr>
        <w:rPr>
          <w:rFonts w:ascii="Calibri" w:hAnsi="Calibri"/>
          <w:sz w:val="20"/>
          <w:szCs w:val="28"/>
        </w:rPr>
      </w:pPr>
    </w:p>
    <w:p w14:paraId="734F6612" w14:textId="77777777" w:rsidR="00BB61D6" w:rsidRDefault="00321C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>To be a Nominator, you must be an ACPM Member in good standing. Members of the Awards Committee cannot be a Nominator or be nominated for an award. Please c</w:t>
      </w:r>
      <w:r w:rsidR="00BB61D6">
        <w:rPr>
          <w:rFonts w:ascii="Calibri" w:hAnsi="Calibri"/>
          <w:sz w:val="20"/>
          <w:szCs w:val="28"/>
        </w:rPr>
        <w:t xml:space="preserve">ontact us at </w:t>
      </w:r>
      <w:hyperlink r:id="rId8" w:history="1">
        <w:r w:rsidRPr="009610F6">
          <w:rPr>
            <w:rStyle w:val="Hyperlink"/>
            <w:rFonts w:ascii="Calibri" w:hAnsi="Calibri"/>
            <w:sz w:val="20"/>
            <w:szCs w:val="28"/>
          </w:rPr>
          <w:t>volunteeraward@acpm.com</w:t>
        </w:r>
      </w:hyperlink>
      <w:r w:rsidR="00BB61D6">
        <w:rPr>
          <w:rFonts w:ascii="Calibri" w:hAnsi="Calibri"/>
          <w:sz w:val="20"/>
          <w:szCs w:val="28"/>
        </w:rPr>
        <w:t xml:space="preserve"> if you have any questions or require more information. Thank you and we look forward to your nominations.</w:t>
      </w:r>
      <w:r>
        <w:rPr>
          <w:rFonts w:ascii="Calibri" w:hAnsi="Calibri"/>
          <w:sz w:val="20"/>
          <w:szCs w:val="28"/>
        </w:rPr>
        <w:t xml:space="preserve"> </w:t>
      </w:r>
    </w:p>
    <w:p w14:paraId="480BACCF" w14:textId="53918F78" w:rsidR="00BB61D6" w:rsidRDefault="00BB61D6" w:rsidP="00BB61D6">
      <w:pPr>
        <w:rPr>
          <w:rFonts w:ascii="Calibri" w:hAnsi="Calibri"/>
          <w:sz w:val="20"/>
          <w:szCs w:val="28"/>
        </w:rPr>
      </w:pPr>
    </w:p>
    <w:p w14:paraId="1239C61D" w14:textId="112C1F5F" w:rsidR="00BE471D" w:rsidRPr="00BE471D" w:rsidRDefault="00BE471D" w:rsidP="00BB61D6">
      <w:pPr>
        <w:rPr>
          <w:rFonts w:ascii="Calibri" w:hAnsi="Calibri"/>
          <w:b/>
          <w:bCs/>
          <w:sz w:val="20"/>
          <w:szCs w:val="28"/>
          <w:u w:val="single"/>
        </w:rPr>
      </w:pPr>
      <w:r w:rsidRPr="00BE471D">
        <w:rPr>
          <w:rFonts w:ascii="Calibri" w:hAnsi="Calibri"/>
          <w:b/>
          <w:bCs/>
          <w:sz w:val="20"/>
          <w:szCs w:val="28"/>
          <w:u w:val="single"/>
        </w:rPr>
        <w:t xml:space="preserve">Nominations should be submitted no later than </w:t>
      </w:r>
      <w:r w:rsidR="00293A65">
        <w:rPr>
          <w:rFonts w:ascii="Calibri" w:hAnsi="Calibri"/>
          <w:b/>
          <w:bCs/>
          <w:sz w:val="20"/>
          <w:szCs w:val="28"/>
          <w:u w:val="single"/>
        </w:rPr>
        <w:t>Friday, August 13</w:t>
      </w:r>
      <w:r w:rsidRPr="00BE471D">
        <w:rPr>
          <w:rFonts w:ascii="Calibri" w:hAnsi="Calibri"/>
          <w:b/>
          <w:bCs/>
          <w:sz w:val="20"/>
          <w:szCs w:val="28"/>
          <w:u w:val="single"/>
        </w:rPr>
        <w:t>, 20</w:t>
      </w:r>
      <w:r w:rsidR="00E817E3">
        <w:rPr>
          <w:rFonts w:ascii="Calibri" w:hAnsi="Calibri"/>
          <w:b/>
          <w:bCs/>
          <w:sz w:val="20"/>
          <w:szCs w:val="28"/>
          <w:u w:val="single"/>
        </w:rPr>
        <w:t>2</w:t>
      </w:r>
      <w:r w:rsidR="00293A65">
        <w:rPr>
          <w:rFonts w:ascii="Calibri" w:hAnsi="Calibri"/>
          <w:b/>
          <w:bCs/>
          <w:sz w:val="20"/>
          <w:szCs w:val="28"/>
          <w:u w:val="single"/>
        </w:rPr>
        <w:t>1</w:t>
      </w:r>
      <w:r w:rsidR="00B46429">
        <w:rPr>
          <w:rFonts w:ascii="Calibri" w:hAnsi="Calibri"/>
          <w:b/>
          <w:bCs/>
          <w:sz w:val="20"/>
          <w:szCs w:val="28"/>
          <w:u w:val="single"/>
        </w:rPr>
        <w:t>.</w:t>
      </w:r>
    </w:p>
    <w:p w14:paraId="29770C6B" w14:textId="77777777" w:rsidR="00BE471D" w:rsidRDefault="00BE471D" w:rsidP="00BB61D6">
      <w:pPr>
        <w:rPr>
          <w:rFonts w:ascii="Calibri" w:hAnsi="Calibri"/>
          <w:sz w:val="20"/>
          <w:szCs w:val="28"/>
        </w:rPr>
      </w:pPr>
    </w:p>
    <w:p w14:paraId="02F16D2D" w14:textId="77777777" w:rsidR="00BB61D6" w:rsidRPr="004E0F96" w:rsidRDefault="00BB61D6" w:rsidP="00BB61D6">
      <w:pPr>
        <w:rPr>
          <w:rFonts w:ascii="Calibri" w:hAnsi="Calibri"/>
          <w:b/>
          <w:sz w:val="20"/>
          <w:szCs w:val="28"/>
        </w:rPr>
      </w:pPr>
      <w:r w:rsidRPr="004E0F96">
        <w:rPr>
          <w:rFonts w:ascii="Calibri" w:hAnsi="Calibri"/>
          <w:b/>
          <w:sz w:val="20"/>
          <w:szCs w:val="28"/>
        </w:rPr>
        <w:t>Return the form via:</w:t>
      </w:r>
    </w:p>
    <w:p w14:paraId="02F60103" w14:textId="4DB78BE6" w:rsidR="00BB61D6" w:rsidRPr="00293A65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293A65">
        <w:rPr>
          <w:rFonts w:ascii="Calibri" w:hAnsi="Calibri"/>
          <w:b/>
          <w:sz w:val="20"/>
          <w:szCs w:val="28"/>
          <w:lang w:val="fr-FR"/>
        </w:rPr>
        <w:t>Email</w:t>
      </w:r>
      <w:r w:rsidRPr="00293A65">
        <w:rPr>
          <w:rFonts w:ascii="Calibri" w:hAnsi="Calibri"/>
          <w:sz w:val="20"/>
          <w:szCs w:val="28"/>
          <w:lang w:val="fr-FR"/>
        </w:rPr>
        <w:t xml:space="preserve">: </w:t>
      </w:r>
      <w:hyperlink r:id="rId9" w:history="1">
        <w:r w:rsidR="00293A65" w:rsidRPr="00293A65">
          <w:rPr>
            <w:rStyle w:val="Hyperlink"/>
            <w:rFonts w:ascii="Calibri" w:hAnsi="Calibri"/>
            <w:sz w:val="20"/>
            <w:szCs w:val="28"/>
            <w:lang w:val="fr-FR"/>
          </w:rPr>
          <w:t>volunteeraward@acpm.com</w:t>
        </w:r>
      </w:hyperlink>
      <w:r w:rsidR="00293A65" w:rsidRPr="00293A65">
        <w:rPr>
          <w:rFonts w:ascii="Calibri" w:hAnsi="Calibri"/>
          <w:sz w:val="20"/>
          <w:szCs w:val="28"/>
          <w:lang w:val="fr-FR"/>
        </w:rPr>
        <w:t xml:space="preserve"> </w:t>
      </w:r>
    </w:p>
    <w:p w14:paraId="1365BADE" w14:textId="77777777" w:rsidR="00BB61D6" w:rsidRPr="00293A65" w:rsidRDefault="00BB61D6" w:rsidP="00BB61D6">
      <w:pPr>
        <w:rPr>
          <w:rFonts w:ascii="Calibri" w:hAnsi="Calibri"/>
          <w:sz w:val="20"/>
          <w:szCs w:val="28"/>
          <w:lang w:val="fr-FR"/>
        </w:rPr>
      </w:pPr>
      <w:r w:rsidRPr="00293A65">
        <w:rPr>
          <w:rFonts w:ascii="Calibri" w:hAnsi="Calibri"/>
          <w:b/>
          <w:sz w:val="20"/>
          <w:szCs w:val="28"/>
          <w:lang w:val="fr-FR"/>
        </w:rPr>
        <w:t>Mail</w:t>
      </w:r>
      <w:r w:rsidRPr="00293A65">
        <w:rPr>
          <w:rFonts w:ascii="Calibri" w:hAnsi="Calibri"/>
          <w:sz w:val="20"/>
          <w:szCs w:val="28"/>
          <w:lang w:val="fr-FR"/>
        </w:rPr>
        <w:t>:</w:t>
      </w:r>
    </w:p>
    <w:p w14:paraId="40BE8973" w14:textId="77777777" w:rsidR="00BB61D6" w:rsidRPr="004E0F96" w:rsidRDefault="00BB61D6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 xml:space="preserve">ACPM; </w:t>
      </w:r>
      <w:r w:rsidRPr="004E0F96">
        <w:rPr>
          <w:rFonts w:ascii="Calibri" w:hAnsi="Calibri"/>
          <w:sz w:val="20"/>
          <w:szCs w:val="28"/>
        </w:rPr>
        <w:t>1255 Bay Street, Suite 304</w:t>
      </w:r>
    </w:p>
    <w:p w14:paraId="68ABE075" w14:textId="7CD4BA20" w:rsidR="00BB61D6" w:rsidRDefault="00BB61D6" w:rsidP="00BB61D6">
      <w:pPr>
        <w:rPr>
          <w:rFonts w:ascii="Calibri" w:hAnsi="Calibri"/>
          <w:sz w:val="20"/>
          <w:szCs w:val="28"/>
        </w:rPr>
      </w:pPr>
      <w:r w:rsidRPr="004E0F96">
        <w:rPr>
          <w:rFonts w:ascii="Calibri" w:hAnsi="Calibri"/>
          <w:sz w:val="20"/>
          <w:szCs w:val="28"/>
        </w:rPr>
        <w:t>Toronto, ON M5R 2A9</w:t>
      </w:r>
    </w:p>
    <w:p w14:paraId="07F54BA0" w14:textId="6862DF1D" w:rsidR="00BE471D" w:rsidRDefault="00BE471D" w:rsidP="00BB61D6">
      <w:pPr>
        <w:rPr>
          <w:rFonts w:ascii="Calibri" w:hAnsi="Calibri"/>
          <w:sz w:val="20"/>
          <w:szCs w:val="28"/>
        </w:rPr>
      </w:pPr>
    </w:p>
    <w:p w14:paraId="24CEE6FC" w14:textId="29835D25" w:rsidR="00BB61D6" w:rsidRDefault="00293A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b/>
          <w:noProof/>
          <w:sz w:val="22"/>
          <w:szCs w:val="22"/>
          <w:lang w:eastAsia="zh-TW"/>
        </w:rPr>
        <w:pict w14:anchorId="69280B22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.75pt;margin-top:.55pt;width:477.95pt;height:123.95pt;z-index:251655680;mso-width-relative:margin;mso-height-relative:margin">
            <v:textbox style="mso-next-textbox:#_x0000_s1027">
              <w:txbxContent>
                <w:p w14:paraId="317DFE23" w14:textId="77777777" w:rsidR="00BB61D6" w:rsidRPr="000325A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ato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r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498B4C92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00055E4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68FF5A9B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43D3B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701DC7E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418BD4FF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2C7704E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  <w:r>
        <w:rPr>
          <w:rFonts w:ascii="Calibri" w:hAnsi="Calibri"/>
          <w:noProof/>
          <w:sz w:val="20"/>
          <w:szCs w:val="28"/>
        </w:rPr>
        <w:pict w14:anchorId="221A61D6">
          <v:shape id="_x0000_s1038" type="#_x0000_t202" style="position:absolute;margin-left:.75pt;margin-top:11.1pt;width:477.95pt;height:123.95pt;z-index:251659776;mso-wrap-edited:f;mso-width-relative:margin;mso-height-relative:margin" wrapcoords="-33 0 -33 21469 21633 21469 21633 0 -33 0">
            <v:textbox>
              <w:txbxContent>
                <w:p w14:paraId="79E8F990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omination for (pick one only)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79BAF821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14CDFCB5" w14:textId="026469DD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="001338E8" w:rsidRPr="001338E8">
                    <w:rPr>
                      <w:rFonts w:ascii="Calibri" w:hAnsi="Calibri"/>
                      <w:sz w:val="22"/>
                      <w:szCs w:val="22"/>
                    </w:rPr>
                    <w:t>The Don Ireland Award for Exceptional Volunteerism</w:t>
                  </w:r>
                </w:p>
                <w:p w14:paraId="3D6462D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4F3025E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Industry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</w:p>
                <w:p w14:paraId="052ABBF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5379397C" w14:textId="072875C1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ouncil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; Region = </w:t>
                  </w:r>
                </w:p>
              </w:txbxContent>
            </v:textbox>
            <w10:wrap type="tight"/>
          </v:shape>
        </w:pict>
      </w:r>
    </w:p>
    <w:p w14:paraId="3DCE608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158FA79" w14:textId="7A69021F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8DC3F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2A44DB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74468E5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1D0960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A1847E9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08B866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3B0895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692B476" w14:textId="66B637E3" w:rsidR="00BB61D6" w:rsidRDefault="00293A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2"/>
          <w:szCs w:val="22"/>
          <w:u w:val="single"/>
        </w:rPr>
        <w:pict w14:anchorId="404000A0">
          <v:shape id="_x0000_s1028" type="#_x0000_t202" style="position:absolute;margin-left:0;margin-top:12.15pt;width:477.2pt;height:123.3pt;z-index:251656704;mso-width-relative:margin;mso-height-relative:margin">
            <v:textbox style="mso-next-textbox:#_x0000_s1028">
              <w:txbxContent>
                <w:p w14:paraId="3941A968" w14:textId="77777777" w:rsidR="00BB61D6" w:rsidRDefault="00BB61D6" w:rsidP="00BB61D6">
                  <w:pPr>
                    <w:jc w:val="both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ee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0CC7E2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05CFF6C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60E8F">
                    <w:rPr>
                      <w:rFonts w:ascii="Calibri" w:hAnsi="Calibri"/>
                      <w:sz w:val="22"/>
                      <w:szCs w:val="22"/>
                    </w:rPr>
                    <w:tab/>
                  </w:r>
                </w:p>
                <w:p w14:paraId="7ABF8F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1E9583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0FEAD8EE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F90E1DA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43535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0522007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4798B4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5E13B1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CA5F8A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6417AE2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91403F3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FE83E9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FC08B00" w14:textId="77777777" w:rsidR="00BB61D6" w:rsidRDefault="00293A65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lastRenderedPageBreak/>
        <w:pict w14:anchorId="7264DBD4">
          <v:shape id="_x0000_s1026" type="#_x0000_t202" style="position:absolute;left:0;text-align:left;margin-left:6.35pt;margin-top:2.5pt;width:476.1pt;height:70.05pt;z-index:251654656;mso-width-relative:margin;mso-height-relative:margin">
            <v:textbox style="mso-next-textbox:#_x0000_s1026">
              <w:txbxContent>
                <w:p w14:paraId="5C5AB987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1) Is the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Nominee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urrently involved with ACPM and in what </w:t>
                  </w:r>
                  <w:r w:rsidR="004D2359">
                    <w:rPr>
                      <w:rFonts w:ascii="Calibri" w:hAnsi="Calibri"/>
                      <w:sz w:val="22"/>
                      <w:szCs w:val="22"/>
                    </w:rPr>
                    <w:t>c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apacity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F8C4B6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68A1393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C1CF85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14:paraId="4E707AD2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C24BA3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8095183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88CD87" w14:textId="77777777" w:rsidR="00BB61D6" w:rsidRDefault="00293A65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22524ED3">
          <v:shape id="_x0000_s1034" type="#_x0000_t202" style="position:absolute;left:0;text-align:left;margin-left:7.2pt;margin-top:5.85pt;width:476.6pt;height:93.25pt;z-index:251657728;mso-width-relative:margin;mso-height-relative:margin">
            <v:textbox>
              <w:txbxContent>
                <w:p w14:paraId="54A4AF22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2)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Has the Nominee served on ACPM National Committees/ Councils/Task Forces/Sub-committees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in the past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4CDF811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1341A41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3FC27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1153CF5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6D04D0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028176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17A389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6EE9B108" w14:textId="477F3B8D" w:rsidR="004D2359" w:rsidRDefault="00ED33D8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pict w14:anchorId="4AA6C367">
          <v:shape id="_x0000_s1036" type="#_x0000_t202" style="position:absolute;left:0;text-align:left;margin-left:7.2pt;margin-top:26.65pt;width:474.6pt;height:112.6pt;z-index:251658752;mso-wrap-edited:f;mso-width-relative:margin;mso-height-relative:margin" wrapcoords="-34 0 -34 21479 21634 21479 21634 0 -34 0">
            <v:textbox>
              <w:txbxContent>
                <w:p w14:paraId="5A178D5C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3) 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What have been the Nominee’s contributions and/or achievements?</w:t>
                  </w:r>
                </w:p>
                <w:p w14:paraId="5496E267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16398030" w14:textId="033457E0" w:rsidR="004D2359" w:rsidRDefault="00ED33D8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val="en-CA" w:eastAsia="en-CA"/>
        </w:rPr>
        <w:pict w14:anchorId="7AA31C95">
          <v:shape id="_x0000_s1039" type="#_x0000_t202" style="position:absolute;left:0;text-align:left;margin-left:8.6pt;margin-top:5.55pt;width:472.15pt;height:121.15pt;z-index:251660800;mso-wrap-edited:f;mso-width-relative:margin;mso-height-relative:margin" wrapcoords="-34 0 -34 21479 21634 21479 21634 0 -34 0">
            <v:textbox>
              <w:txbxContent>
                <w:p w14:paraId="186FDF84" w14:textId="77777777" w:rsidR="004D2359" w:rsidRDefault="004D2359" w:rsidP="004D2359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4) Any Other Comments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6DE918A" w14:textId="77777777" w:rsidR="004D2359" w:rsidRPr="00367924" w:rsidRDefault="004D2359" w:rsidP="004D2359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36F763B7" w14:textId="3341ED2B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4D2359" w:rsidSect="00293A65">
      <w:headerReference w:type="default" r:id="rId10"/>
      <w:pgSz w:w="12240" w:h="15840"/>
      <w:pgMar w:top="42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6CBE6" w14:textId="77777777" w:rsidR="00B338C5" w:rsidRDefault="00B338C5">
      <w:r>
        <w:separator/>
      </w:r>
    </w:p>
  </w:endnote>
  <w:endnote w:type="continuationSeparator" w:id="0">
    <w:p w14:paraId="5DAC5A7E" w14:textId="77777777"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C7BFC" w14:textId="77777777" w:rsidR="00B338C5" w:rsidRDefault="00B338C5">
      <w:r>
        <w:separator/>
      </w:r>
    </w:p>
  </w:footnote>
  <w:footnote w:type="continuationSeparator" w:id="0">
    <w:p w14:paraId="395DF2D3" w14:textId="77777777"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FE589" w14:textId="77777777"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E3NDSzNDG0MLVQ0lEKTi0uzszPAymwrAUAmxp4wywAAAA="/>
  </w:docVars>
  <w:rsids>
    <w:rsidRoot w:val="00DD7B59"/>
    <w:rsid w:val="001338E8"/>
    <w:rsid w:val="0013411E"/>
    <w:rsid w:val="001E56C2"/>
    <w:rsid w:val="00293A65"/>
    <w:rsid w:val="00321C65"/>
    <w:rsid w:val="004D2359"/>
    <w:rsid w:val="005031B7"/>
    <w:rsid w:val="005129EC"/>
    <w:rsid w:val="005B0A00"/>
    <w:rsid w:val="006214AF"/>
    <w:rsid w:val="00685C5A"/>
    <w:rsid w:val="006C6F4A"/>
    <w:rsid w:val="00815453"/>
    <w:rsid w:val="008E45E8"/>
    <w:rsid w:val="00B338C5"/>
    <w:rsid w:val="00B46429"/>
    <w:rsid w:val="00BB61D6"/>
    <w:rsid w:val="00BE471D"/>
    <w:rsid w:val="00CB2366"/>
    <w:rsid w:val="00CF3353"/>
    <w:rsid w:val="00DD7B59"/>
    <w:rsid w:val="00E817E3"/>
    <w:rsid w:val="00ED3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."/>
  <w:listSeparator w:val=","/>
  <w14:docId w14:val="3FCE4F99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293A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volunteeraward@acp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798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15</cp:revision>
  <cp:lastPrinted>2014-05-12T13:53:00Z</cp:lastPrinted>
  <dcterms:created xsi:type="dcterms:W3CDTF">2016-04-12T18:47:00Z</dcterms:created>
  <dcterms:modified xsi:type="dcterms:W3CDTF">2021-05-17T16:49:00Z</dcterms:modified>
</cp:coreProperties>
</file>